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860A7" w14:textId="310D90AC" w:rsidR="00A743C4" w:rsidRPr="00D3731F" w:rsidRDefault="00AB60EF" w:rsidP="00A80C29">
      <w:pPr>
        <w:pStyle w:val="Heading1"/>
        <w:keepNext w:val="0"/>
        <w:keepLines w:val="0"/>
        <w:widowControl w:val="0"/>
        <w:spacing w:after="120"/>
      </w:pPr>
      <w:r w:rsidRPr="00D3731F">
        <w:t xml:space="preserve">CV </w:t>
      </w:r>
      <w:r w:rsidR="0009395C">
        <w:t>t</w:t>
      </w:r>
      <w:r w:rsidRPr="00D3731F">
        <w:t xml:space="preserve">emplate for Australia Awards Scholarship </w:t>
      </w:r>
      <w:r w:rsidR="0009395C">
        <w:t>a</w:t>
      </w:r>
      <w:r w:rsidRPr="00D3731F">
        <w:t xml:space="preserve">pplicants, </w:t>
      </w:r>
      <w:r w:rsidR="000E7A38">
        <w:t>Solomon Islands</w:t>
      </w:r>
    </w:p>
    <w:p w14:paraId="4ACBC26D" w14:textId="77777777" w:rsidR="004614DD" w:rsidRPr="00D3731F" w:rsidRDefault="004614DD" w:rsidP="004614DD">
      <w:pPr>
        <w:pStyle w:val="BodyCopy"/>
      </w:pPr>
    </w:p>
    <w:p w14:paraId="2BB0A1F0" w14:textId="77777777" w:rsidR="00A96C1A" w:rsidRPr="00D3731F" w:rsidRDefault="00A96C1A" w:rsidP="00BA42B1">
      <w:pPr>
        <w:pStyle w:val="BodyCopy"/>
        <w:rPr>
          <w:b/>
        </w:rPr>
      </w:pPr>
      <w:r w:rsidRPr="00D3731F">
        <w:rPr>
          <w:b/>
        </w:rPr>
        <w:t>PERSONAL DETAILS</w:t>
      </w:r>
    </w:p>
    <w:p w14:paraId="324141AA" w14:textId="77777777" w:rsidR="00A96C1A" w:rsidRPr="00D3731F" w:rsidRDefault="00A96C1A" w:rsidP="00BA42B1">
      <w:pPr>
        <w:pStyle w:val="Bullet"/>
      </w:pPr>
      <w:r w:rsidRPr="00D3731F">
        <w:t>Full name:</w:t>
      </w:r>
    </w:p>
    <w:p w14:paraId="0C80E98F" w14:textId="77777777" w:rsidR="00A96C1A" w:rsidRPr="00D3731F" w:rsidRDefault="00A96C1A" w:rsidP="00BA42B1">
      <w:pPr>
        <w:pStyle w:val="Bullet"/>
      </w:pPr>
      <w:r w:rsidRPr="00D3731F">
        <w:t>Date of birth:</w:t>
      </w:r>
    </w:p>
    <w:p w14:paraId="488CBB69" w14:textId="38852CF2" w:rsidR="00A96C1A" w:rsidRPr="00D3731F" w:rsidRDefault="00A96C1A" w:rsidP="00BA42B1">
      <w:pPr>
        <w:pStyle w:val="Bullet"/>
      </w:pPr>
      <w:r w:rsidRPr="00D3731F">
        <w:t>Mailing address:</w:t>
      </w:r>
    </w:p>
    <w:p w14:paraId="59FE8847" w14:textId="77777777" w:rsidR="00A96C1A" w:rsidRPr="00D3731F" w:rsidRDefault="00A96C1A" w:rsidP="00BA42B1">
      <w:pPr>
        <w:pStyle w:val="Bullet"/>
      </w:pPr>
      <w:r w:rsidRPr="00D3731F">
        <w:t>Residential address:</w:t>
      </w:r>
    </w:p>
    <w:p w14:paraId="7EF735EB" w14:textId="77777777" w:rsidR="001B2966" w:rsidRPr="00D3731F" w:rsidRDefault="001C6B7F" w:rsidP="00BA42B1">
      <w:pPr>
        <w:pStyle w:val="Bullet"/>
      </w:pPr>
      <w:r w:rsidRPr="00D3731F">
        <w:t xml:space="preserve">Mobile </w:t>
      </w:r>
      <w:r w:rsidR="001B2966" w:rsidRPr="00D3731F">
        <w:t>telephone number:</w:t>
      </w:r>
    </w:p>
    <w:p w14:paraId="6CDC7D71" w14:textId="63E14022" w:rsidR="00A96C1A" w:rsidRPr="00D3731F" w:rsidRDefault="00A96C1A" w:rsidP="00E37FB2">
      <w:pPr>
        <w:pStyle w:val="Bullet"/>
      </w:pPr>
      <w:r w:rsidRPr="00D3731F">
        <w:t>Email address</w:t>
      </w:r>
      <w:r w:rsidR="00E37FB2" w:rsidRPr="00D3731F">
        <w:t xml:space="preserve"> (please use personal email address)</w:t>
      </w:r>
      <w:r w:rsidRPr="00D3731F">
        <w:t>:</w:t>
      </w:r>
    </w:p>
    <w:p w14:paraId="714B5E3E" w14:textId="4144C1FA" w:rsidR="008D42F2" w:rsidRPr="008D42F2" w:rsidRDefault="008D42F2" w:rsidP="008D42F2">
      <w:pPr>
        <w:pStyle w:val="BodyCopy"/>
        <w:rPr>
          <w:i/>
        </w:rPr>
      </w:pPr>
      <w:r w:rsidRPr="008D42F2">
        <w:rPr>
          <w:i/>
        </w:rPr>
        <w:t>(</w:t>
      </w:r>
      <w:r w:rsidR="00220440">
        <w:rPr>
          <w:i/>
        </w:rPr>
        <w:t>Please d</w:t>
      </w:r>
      <w:r>
        <w:rPr>
          <w:i/>
        </w:rPr>
        <w:t xml:space="preserve">o NOT include other personal information such as marital status, spouse details, </w:t>
      </w:r>
      <w:r w:rsidR="00220440">
        <w:rPr>
          <w:i/>
        </w:rPr>
        <w:t xml:space="preserve">number of children, </w:t>
      </w:r>
      <w:r>
        <w:rPr>
          <w:i/>
        </w:rPr>
        <w:t xml:space="preserve">parent details, </w:t>
      </w:r>
      <w:r w:rsidR="00220440">
        <w:rPr>
          <w:i/>
        </w:rPr>
        <w:t xml:space="preserve">religion, </w:t>
      </w:r>
      <w:r>
        <w:rPr>
          <w:i/>
        </w:rPr>
        <w:t>photo, etc.</w:t>
      </w:r>
      <w:r w:rsidRPr="008D42F2">
        <w:rPr>
          <w:i/>
        </w:rPr>
        <w:t>)</w:t>
      </w:r>
    </w:p>
    <w:p w14:paraId="61C548AB" w14:textId="77777777" w:rsidR="00A96C1A" w:rsidRPr="00D3731F" w:rsidRDefault="00A96C1A" w:rsidP="00BA42B1">
      <w:pPr>
        <w:pStyle w:val="BodyCopy"/>
      </w:pPr>
    </w:p>
    <w:p w14:paraId="6881A242" w14:textId="6242AB9B" w:rsidR="00A96C1A" w:rsidRPr="00D3731F" w:rsidRDefault="00A96C1A" w:rsidP="00BA42B1">
      <w:pPr>
        <w:pStyle w:val="BodyCopy"/>
        <w:rPr>
          <w:b/>
          <w:bCs/>
        </w:rPr>
      </w:pPr>
      <w:r w:rsidRPr="00D3731F">
        <w:rPr>
          <w:b/>
          <w:bCs/>
        </w:rPr>
        <w:t>WORK EXPERIENCE</w:t>
      </w:r>
    </w:p>
    <w:p w14:paraId="503AAB85" w14:textId="77777777" w:rsidR="00A96C1A" w:rsidRPr="00D3731F" w:rsidRDefault="00A96C1A" w:rsidP="00BA42B1">
      <w:pPr>
        <w:pStyle w:val="Bullet"/>
      </w:pPr>
      <w:r w:rsidRPr="00D3731F">
        <w:t xml:space="preserve">Name of current </w:t>
      </w:r>
      <w:r w:rsidR="001C6B7F" w:rsidRPr="00D3731F">
        <w:t xml:space="preserve">employer </w:t>
      </w:r>
      <w:r w:rsidRPr="00D3731F">
        <w:t>organ</w:t>
      </w:r>
      <w:r w:rsidR="00BA42B1" w:rsidRPr="00D3731F">
        <w:t>is</w:t>
      </w:r>
      <w:r w:rsidRPr="00D3731F">
        <w:t>ation:</w:t>
      </w:r>
    </w:p>
    <w:p w14:paraId="75D2FC95" w14:textId="77777777" w:rsidR="00A96C1A" w:rsidRPr="00D3731F" w:rsidRDefault="00A96C1A" w:rsidP="00BA42B1">
      <w:pPr>
        <w:pStyle w:val="Bullet"/>
      </w:pPr>
      <w:r w:rsidRPr="00D3731F">
        <w:t>Position</w:t>
      </w:r>
      <w:r w:rsidR="00172FC8" w:rsidRPr="00D3731F">
        <w:t xml:space="preserve"> title</w:t>
      </w:r>
      <w:r w:rsidRPr="00D3731F">
        <w:t>:</w:t>
      </w:r>
    </w:p>
    <w:p w14:paraId="3A30D637" w14:textId="55C3EB45" w:rsidR="00A96C1A" w:rsidRPr="00D3731F" w:rsidRDefault="00A96C1A" w:rsidP="00BA42B1">
      <w:pPr>
        <w:pStyle w:val="Bullet"/>
      </w:pPr>
      <w:r w:rsidRPr="00D3731F">
        <w:t>Period of work</w:t>
      </w:r>
      <w:r w:rsidR="00220440">
        <w:t xml:space="preserve"> (</w:t>
      </w:r>
      <w:r w:rsidR="00220440" w:rsidRPr="00220440">
        <w:rPr>
          <w:i/>
          <w:iCs/>
        </w:rPr>
        <w:t>from – to</w:t>
      </w:r>
      <w:r w:rsidR="00220440">
        <w:t>)</w:t>
      </w:r>
      <w:r w:rsidRPr="00D3731F">
        <w:t>:</w:t>
      </w:r>
    </w:p>
    <w:p w14:paraId="7E96E002" w14:textId="4935F6FF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</w:t>
      </w:r>
      <w:r w:rsidR="00042654" w:rsidRPr="00220440">
        <w:rPr>
          <w:i/>
          <w:iCs/>
        </w:rPr>
        <w:t>n</w:t>
      </w:r>
      <w:r w:rsidR="00AA4BDE" w:rsidRPr="00220440">
        <w:rPr>
          <w:i/>
          <w:iCs/>
        </w:rPr>
        <w:t>ot exceeding 250 words</w:t>
      </w:r>
      <w:r w:rsidR="00AA4BDE" w:rsidRPr="00D3731F">
        <w:t>)</w:t>
      </w:r>
      <w:r w:rsidRPr="00D3731F">
        <w:t>:</w:t>
      </w:r>
    </w:p>
    <w:p w14:paraId="7D1C995F" w14:textId="77777777" w:rsidR="00A96C1A" w:rsidRPr="00D3731F" w:rsidRDefault="00A96C1A" w:rsidP="00BA42B1">
      <w:pPr>
        <w:pStyle w:val="BodyCopy"/>
      </w:pPr>
    </w:p>
    <w:p w14:paraId="4D34BA09" w14:textId="7073D772" w:rsidR="00A96C1A" w:rsidRPr="00D3731F" w:rsidRDefault="00A96C1A" w:rsidP="00BA42B1">
      <w:pPr>
        <w:pStyle w:val="Bullet"/>
      </w:pPr>
      <w:r w:rsidRPr="00D3731F">
        <w:t>Name</w:t>
      </w:r>
      <w:r w:rsidR="001C6B7F" w:rsidRPr="00D3731F">
        <w:t>(s)</w:t>
      </w:r>
      <w:r w:rsidRPr="00D3731F">
        <w:t xml:space="preserve"> of p</w:t>
      </w:r>
      <w:r w:rsidR="001C6B7F" w:rsidRPr="00D3731F">
        <w:t>revious</w:t>
      </w:r>
      <w:r w:rsidRPr="00D3731F">
        <w:t xml:space="preserve"> </w:t>
      </w:r>
      <w:r w:rsidR="001C6B7F" w:rsidRPr="00D3731F">
        <w:t>employer(s)</w:t>
      </w:r>
      <w:r w:rsidR="00042654" w:rsidRPr="00D3731F">
        <w:t>/</w:t>
      </w:r>
      <w:r w:rsidR="0009395C">
        <w:t xml:space="preserve"> </w:t>
      </w:r>
      <w:r w:rsidRPr="00D3731F">
        <w:t>organ</w:t>
      </w:r>
      <w:r w:rsidR="00BA42B1" w:rsidRPr="00D3731F">
        <w:t>is</w:t>
      </w:r>
      <w:r w:rsidRPr="00D3731F">
        <w:t>ation</w:t>
      </w:r>
      <w:r w:rsidR="001C6B7F" w:rsidRPr="00D3731F">
        <w:t>(s)</w:t>
      </w:r>
      <w:r w:rsidRPr="00D3731F">
        <w:t>:</w:t>
      </w:r>
    </w:p>
    <w:p w14:paraId="7AD1D417" w14:textId="77777777" w:rsidR="00A96C1A" w:rsidRPr="00D3731F" w:rsidRDefault="00A96C1A" w:rsidP="00BA42B1">
      <w:pPr>
        <w:pStyle w:val="Bullet"/>
      </w:pPr>
      <w:r w:rsidRPr="00D3731F">
        <w:t>Position held:</w:t>
      </w:r>
    </w:p>
    <w:p w14:paraId="5EC27AFA" w14:textId="0AA01574" w:rsidR="00A96C1A" w:rsidRPr="00D3731F" w:rsidRDefault="00A96C1A" w:rsidP="00BA42B1">
      <w:pPr>
        <w:pStyle w:val="Bullet"/>
      </w:pPr>
      <w:r w:rsidRPr="00D3731F">
        <w:t>Period of work</w:t>
      </w:r>
      <w:r w:rsidR="00220440">
        <w:t xml:space="preserve"> (</w:t>
      </w:r>
      <w:r w:rsidR="00220440" w:rsidRPr="00220440">
        <w:rPr>
          <w:i/>
          <w:iCs/>
        </w:rPr>
        <w:t>from – to</w:t>
      </w:r>
      <w:r w:rsidR="00220440">
        <w:t>)</w:t>
      </w:r>
      <w:r w:rsidRPr="00D3731F">
        <w:t xml:space="preserve">: </w:t>
      </w:r>
    </w:p>
    <w:p w14:paraId="65F4B624" w14:textId="36517106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</w:t>
      </w:r>
      <w:r w:rsidR="00042654" w:rsidRPr="00220440">
        <w:rPr>
          <w:i/>
          <w:iCs/>
        </w:rPr>
        <w:t>n</w:t>
      </w:r>
      <w:r w:rsidR="00AA4BDE" w:rsidRPr="00220440">
        <w:rPr>
          <w:i/>
          <w:iCs/>
        </w:rPr>
        <w:t>ot exceeding 250 words</w:t>
      </w:r>
      <w:r w:rsidR="00AA4BDE" w:rsidRPr="00D3731F">
        <w:t>)</w:t>
      </w:r>
      <w:r w:rsidRPr="00D3731F">
        <w:t>:</w:t>
      </w:r>
    </w:p>
    <w:p w14:paraId="77FC5D70" w14:textId="76378271" w:rsidR="00AA4BDE" w:rsidRPr="00D3731F" w:rsidRDefault="00AA4BDE" w:rsidP="0021723E">
      <w:pPr>
        <w:pStyle w:val="BodyCopy"/>
        <w:rPr>
          <w:i/>
        </w:rPr>
      </w:pPr>
      <w:r w:rsidRPr="00D3731F">
        <w:rPr>
          <w:i/>
        </w:rPr>
        <w:t>(</w:t>
      </w:r>
      <w:r w:rsidR="001C6B7F" w:rsidRPr="00D3731F">
        <w:rPr>
          <w:i/>
        </w:rPr>
        <w:t>A</w:t>
      </w:r>
      <w:r w:rsidRPr="00D3731F">
        <w:rPr>
          <w:i/>
        </w:rPr>
        <w:t xml:space="preserve">dd additional </w:t>
      </w:r>
      <w:r w:rsidR="008D42F2">
        <w:rPr>
          <w:i/>
        </w:rPr>
        <w:t xml:space="preserve">work </w:t>
      </w:r>
      <w:r w:rsidRPr="00D3731F">
        <w:rPr>
          <w:i/>
        </w:rPr>
        <w:t>experience</w:t>
      </w:r>
      <w:r w:rsidR="00E37FB2" w:rsidRPr="00D3731F">
        <w:rPr>
          <w:i/>
        </w:rPr>
        <w:t xml:space="preserve"> below</w:t>
      </w:r>
      <w:r w:rsidRPr="00D3731F">
        <w:rPr>
          <w:i/>
        </w:rPr>
        <w:t xml:space="preserve"> if relevant)</w:t>
      </w:r>
    </w:p>
    <w:p w14:paraId="7EAA0AC8" w14:textId="3C11E3B4" w:rsidR="00E37FB2" w:rsidRDefault="00E37FB2" w:rsidP="00BA42B1">
      <w:pPr>
        <w:pStyle w:val="BodyCopy"/>
      </w:pPr>
    </w:p>
    <w:p w14:paraId="1D424DF4" w14:textId="37FEDB16" w:rsidR="00BF7594" w:rsidRDefault="00BF7594" w:rsidP="0009395C">
      <w:pPr>
        <w:pStyle w:val="BodyCopy"/>
      </w:pPr>
      <w:r>
        <w:t>For applicants from Solomon Islands</w:t>
      </w:r>
      <w:r w:rsidR="0009395C">
        <w:t>’</w:t>
      </w:r>
      <w:r>
        <w:t xml:space="preserve"> Senior Secondary Schools or other applicants who have not undertaken paid work, please replace ‘work experience’ with ‘leadership experience/ community service/ volunteering’</w:t>
      </w:r>
    </w:p>
    <w:p w14:paraId="13B54A9B" w14:textId="77777777" w:rsidR="00BF7594" w:rsidRPr="00D3731F" w:rsidRDefault="00BF7594" w:rsidP="0009395C">
      <w:pPr>
        <w:pStyle w:val="Bullet"/>
      </w:pPr>
      <w:r w:rsidRPr="00D3731F">
        <w:t xml:space="preserve">Name of </w:t>
      </w:r>
      <w:r>
        <w:t xml:space="preserve">activity or </w:t>
      </w:r>
      <w:r w:rsidRPr="00D3731F">
        <w:t>organisation</w:t>
      </w:r>
      <w:r>
        <w:t xml:space="preserve"> you engaged with</w:t>
      </w:r>
      <w:r w:rsidRPr="00D3731F">
        <w:t>:</w:t>
      </w:r>
    </w:p>
    <w:p w14:paraId="2CFBE24B" w14:textId="77777777" w:rsidR="00BF7594" w:rsidRPr="00D3731F" w:rsidRDefault="00BF7594" w:rsidP="0009395C">
      <w:pPr>
        <w:pStyle w:val="Bullet"/>
      </w:pPr>
      <w:r>
        <w:t>Your role</w:t>
      </w:r>
      <w:r w:rsidRPr="00D3731F">
        <w:t>:</w:t>
      </w:r>
    </w:p>
    <w:p w14:paraId="562523BF" w14:textId="1C1FD711" w:rsidR="00BF7594" w:rsidRPr="00D3731F" w:rsidRDefault="00BF7594" w:rsidP="0009395C">
      <w:pPr>
        <w:pStyle w:val="Bullet"/>
      </w:pPr>
      <w:r w:rsidRPr="00D3731F">
        <w:t xml:space="preserve">Period of </w:t>
      </w:r>
      <w:r>
        <w:t>activity or engagement</w:t>
      </w:r>
      <w:r w:rsidR="00220440">
        <w:t xml:space="preserve"> (</w:t>
      </w:r>
      <w:r w:rsidR="00220440" w:rsidRPr="00220440">
        <w:rPr>
          <w:i/>
          <w:iCs/>
        </w:rPr>
        <w:t>from – to</w:t>
      </w:r>
      <w:r w:rsidR="00220440">
        <w:t>)</w:t>
      </w:r>
      <w:r w:rsidRPr="00D3731F">
        <w:t>:</w:t>
      </w:r>
    </w:p>
    <w:p w14:paraId="69D941AF" w14:textId="77777777" w:rsidR="00BF7594" w:rsidRPr="00D3731F" w:rsidRDefault="00BF7594" w:rsidP="0009395C">
      <w:pPr>
        <w:pStyle w:val="Bullet"/>
      </w:pPr>
      <w:r w:rsidRPr="00D3731F">
        <w:t xml:space="preserve">Brief description of </w:t>
      </w:r>
      <w:r>
        <w:t xml:space="preserve">activity, engagement, or </w:t>
      </w:r>
      <w:r w:rsidRPr="00D3731F">
        <w:t xml:space="preserve">major </w:t>
      </w:r>
      <w:r>
        <w:t>achievements</w:t>
      </w:r>
      <w:r w:rsidRPr="00D3731F">
        <w:t xml:space="preserve"> (</w:t>
      </w:r>
      <w:r w:rsidRPr="00220440">
        <w:rPr>
          <w:i/>
          <w:iCs/>
        </w:rPr>
        <w:t>not exceeding 250 words</w:t>
      </w:r>
      <w:r w:rsidRPr="00D3731F">
        <w:t>):</w:t>
      </w:r>
    </w:p>
    <w:p w14:paraId="4EB9B49C" w14:textId="5E3A09B4" w:rsidR="00BF7594" w:rsidRPr="00D3731F" w:rsidRDefault="00BF7594" w:rsidP="0009395C">
      <w:pPr>
        <w:pStyle w:val="BodyCopy"/>
        <w:rPr>
          <w:i/>
        </w:rPr>
      </w:pPr>
      <w:r w:rsidRPr="00D3731F">
        <w:rPr>
          <w:i/>
        </w:rPr>
        <w:t xml:space="preserve">(Add additional </w:t>
      </w:r>
      <w:r>
        <w:rPr>
          <w:i/>
        </w:rPr>
        <w:t xml:space="preserve">leadership </w:t>
      </w:r>
      <w:r w:rsidRPr="00D3731F">
        <w:rPr>
          <w:i/>
        </w:rPr>
        <w:t>experience</w:t>
      </w:r>
      <w:r>
        <w:rPr>
          <w:i/>
        </w:rPr>
        <w:t>/ community service/ volunteering</w:t>
      </w:r>
      <w:r w:rsidRPr="00D3731F">
        <w:rPr>
          <w:i/>
        </w:rPr>
        <w:t xml:space="preserve"> </w:t>
      </w:r>
      <w:r w:rsidR="008D42F2">
        <w:rPr>
          <w:i/>
        </w:rPr>
        <w:t xml:space="preserve">experience </w:t>
      </w:r>
      <w:r w:rsidRPr="00D3731F">
        <w:rPr>
          <w:i/>
        </w:rPr>
        <w:t>below if relevant)</w:t>
      </w:r>
    </w:p>
    <w:p w14:paraId="15594896" w14:textId="77777777" w:rsidR="00BF7594" w:rsidRPr="00D3731F" w:rsidRDefault="00BF7594" w:rsidP="00BA42B1">
      <w:pPr>
        <w:pStyle w:val="BodyCopy"/>
      </w:pPr>
    </w:p>
    <w:p w14:paraId="5BF03212" w14:textId="77777777" w:rsidR="004614DD" w:rsidRDefault="004614DD" w:rsidP="0009395C">
      <w:pPr>
        <w:pStyle w:val="BodyCopy"/>
        <w:keepNext/>
        <w:rPr>
          <w:b/>
          <w:bCs/>
        </w:rPr>
      </w:pPr>
      <w:r>
        <w:rPr>
          <w:b/>
          <w:bCs/>
        </w:rPr>
        <w:br w:type="page"/>
      </w:r>
    </w:p>
    <w:p w14:paraId="49D4E5B2" w14:textId="2E06F4F5" w:rsidR="00A96C1A" w:rsidRPr="00D3731F" w:rsidRDefault="00A96C1A" w:rsidP="0009395C">
      <w:pPr>
        <w:pStyle w:val="BodyCopy"/>
        <w:keepNext/>
        <w:rPr>
          <w:b/>
          <w:bCs/>
        </w:rPr>
      </w:pPr>
      <w:r w:rsidRPr="00D3731F">
        <w:rPr>
          <w:b/>
          <w:bCs/>
        </w:rPr>
        <w:lastRenderedPageBreak/>
        <w:t>ACADEMIC RECORD</w:t>
      </w:r>
    </w:p>
    <w:tbl>
      <w:tblPr>
        <w:tblStyle w:val="TableGrid"/>
        <w:tblW w:w="9920" w:type="dxa"/>
        <w:jc w:val="center"/>
        <w:tblBorders>
          <w:top w:val="none" w:sz="0" w:space="0" w:color="auto"/>
          <w:left w:val="none" w:sz="0" w:space="0" w:color="auto"/>
          <w:bottom w:val="single" w:sz="4" w:space="0" w:color="00759A" w:themeColor="accent1"/>
          <w:right w:val="none" w:sz="0" w:space="0" w:color="auto"/>
          <w:insideH w:val="single" w:sz="4" w:space="0" w:color="00759A" w:themeColor="accent1"/>
          <w:insideV w:val="none" w:sz="0" w:space="0" w:color="auto"/>
        </w:tblBorders>
        <w:tblLayout w:type="fixed"/>
        <w:tblCellMar>
          <w:left w:w="0" w:type="dxa"/>
          <w:right w:w="142" w:type="dxa"/>
        </w:tblCellMar>
        <w:tblLook w:val="04A0" w:firstRow="1" w:lastRow="0" w:firstColumn="1" w:lastColumn="0" w:noHBand="0" w:noVBand="1"/>
      </w:tblPr>
      <w:tblGrid>
        <w:gridCol w:w="2410"/>
        <w:gridCol w:w="2411"/>
        <w:gridCol w:w="1841"/>
        <w:gridCol w:w="1986"/>
        <w:gridCol w:w="1272"/>
      </w:tblGrid>
      <w:tr w:rsidR="0009395C" w:rsidRPr="00A80C29" w14:paraId="62EE7FAC" w14:textId="77777777" w:rsidTr="008C586A">
        <w:trPr>
          <w:jc w:val="center"/>
        </w:trPr>
        <w:tc>
          <w:tcPr>
            <w:tcW w:w="1215" w:type="pct"/>
            <w:shd w:val="clear" w:color="auto" w:fill="00759A" w:themeFill="accent1"/>
            <w:tcMar>
              <w:left w:w="113" w:type="dxa"/>
            </w:tcMar>
          </w:tcPr>
          <w:p w14:paraId="077CB57C" w14:textId="20EDE428" w:rsidR="0009395C" w:rsidRPr="00A80C29" w:rsidRDefault="0009395C" w:rsidP="00BA42B1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Name and location of institution</w:t>
            </w:r>
          </w:p>
        </w:tc>
        <w:tc>
          <w:tcPr>
            <w:tcW w:w="1215" w:type="pct"/>
            <w:shd w:val="clear" w:color="auto" w:fill="00759A" w:themeFill="accent1"/>
          </w:tcPr>
          <w:p w14:paraId="564B0507" w14:textId="6FD32F6B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Qualification obtained</w:t>
            </w:r>
          </w:p>
        </w:tc>
        <w:tc>
          <w:tcPr>
            <w:tcW w:w="928" w:type="pct"/>
            <w:shd w:val="clear" w:color="auto" w:fill="00759A" w:themeFill="accent1"/>
          </w:tcPr>
          <w:p w14:paraId="170CB31D" w14:textId="4E355A3A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Study period</w:t>
            </w:r>
            <w:r w:rsidR="00A80C29" w:rsidRPr="00A80C29">
              <w:rPr>
                <w:sz w:val="20"/>
                <w:szCs w:val="20"/>
              </w:rPr>
              <w:br/>
            </w:r>
            <w:r w:rsidRPr="00A80C29">
              <w:rPr>
                <w:b w:val="0"/>
                <w:bCs/>
                <w:sz w:val="20"/>
                <w:szCs w:val="20"/>
              </w:rPr>
              <w:t>(from</w:t>
            </w:r>
            <w:r w:rsidR="00A80C29" w:rsidRPr="00A80C29">
              <w:rPr>
                <w:b w:val="0"/>
                <w:bCs/>
                <w:sz w:val="20"/>
                <w:szCs w:val="20"/>
              </w:rPr>
              <w:t xml:space="preserve"> </w:t>
            </w:r>
            <w:r w:rsidRPr="00A80C29">
              <w:rPr>
                <w:b w:val="0"/>
                <w:bCs/>
                <w:sz w:val="20"/>
                <w:szCs w:val="20"/>
              </w:rPr>
              <w:t>–</w:t>
            </w:r>
            <w:r w:rsidR="00A80C29" w:rsidRPr="00A80C29">
              <w:rPr>
                <w:b w:val="0"/>
                <w:bCs/>
                <w:sz w:val="20"/>
                <w:szCs w:val="20"/>
              </w:rPr>
              <w:t xml:space="preserve"> </w:t>
            </w:r>
            <w:r w:rsidRPr="00A80C29">
              <w:rPr>
                <w:b w:val="0"/>
                <w:bCs/>
                <w:sz w:val="20"/>
                <w:szCs w:val="20"/>
              </w:rPr>
              <w:t>to)</w:t>
            </w:r>
          </w:p>
        </w:tc>
        <w:tc>
          <w:tcPr>
            <w:tcW w:w="1001" w:type="pct"/>
            <w:shd w:val="clear" w:color="auto" w:fill="00759A" w:themeFill="accent1"/>
          </w:tcPr>
          <w:p w14:paraId="7B1BDFD2" w14:textId="600B4830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Final grade obtained</w:t>
            </w:r>
            <w:r w:rsidR="00A80C29">
              <w:rPr>
                <w:sz w:val="20"/>
                <w:szCs w:val="20"/>
              </w:rPr>
              <w:br/>
            </w:r>
            <w:r w:rsidRPr="00A80C29">
              <w:rPr>
                <w:b w:val="0"/>
                <w:bCs/>
                <w:sz w:val="20"/>
                <w:szCs w:val="20"/>
              </w:rPr>
              <w:t>eg. Class/ GPA/ Letter grade</w:t>
            </w:r>
            <w:r w:rsidRPr="00A80C29">
              <w:rPr>
                <w:sz w:val="20"/>
                <w:szCs w:val="20"/>
              </w:rPr>
              <w:t>s</w:t>
            </w:r>
          </w:p>
        </w:tc>
        <w:tc>
          <w:tcPr>
            <w:tcW w:w="641" w:type="pct"/>
            <w:shd w:val="clear" w:color="auto" w:fill="00759A" w:themeFill="accent1"/>
          </w:tcPr>
          <w:p w14:paraId="3A7984F5" w14:textId="1E4D3718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Language of instruction</w:t>
            </w:r>
            <w:r w:rsidR="00A80C29" w:rsidRPr="00A80C29">
              <w:rPr>
                <w:sz w:val="20"/>
                <w:szCs w:val="20"/>
              </w:rPr>
              <w:br/>
            </w:r>
            <w:r w:rsidRPr="00A80C29">
              <w:rPr>
                <w:b w:val="0"/>
                <w:bCs/>
                <w:sz w:val="20"/>
                <w:szCs w:val="20"/>
              </w:rPr>
              <w:t>eg. English</w:t>
            </w:r>
          </w:p>
        </w:tc>
      </w:tr>
      <w:tr w:rsidR="00A80C29" w:rsidRPr="0009395C" w14:paraId="2D8FB2E6" w14:textId="77777777" w:rsidTr="00A80C29">
        <w:trPr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tcMar>
              <w:left w:w="113" w:type="dxa"/>
            </w:tcMar>
          </w:tcPr>
          <w:p w14:paraId="29D36328" w14:textId="0D4BA5B6" w:rsidR="00A80C29" w:rsidRDefault="00A80C29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Example</w:t>
            </w:r>
            <w:r w:rsidR="00220440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 only (delete from final version):</w:t>
            </w:r>
          </w:p>
        </w:tc>
      </w:tr>
      <w:tr w:rsidR="008C586A" w:rsidRPr="0009395C" w14:paraId="6E5CEB62" w14:textId="77777777" w:rsidTr="008C586A">
        <w:trPr>
          <w:jc w:val="center"/>
        </w:trPr>
        <w:tc>
          <w:tcPr>
            <w:tcW w:w="1215" w:type="pct"/>
            <w:shd w:val="clear" w:color="auto" w:fill="D9D9D9" w:themeFill="background1" w:themeFillShade="D9"/>
            <w:tcMar>
              <w:left w:w="113" w:type="dxa"/>
            </w:tcMar>
          </w:tcPr>
          <w:p w14:paraId="69A168DA" w14:textId="074298C0" w:rsidR="0009395C" w:rsidRPr="0009395C" w:rsidRDefault="0009395C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 w:rsidRPr="0009395C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University of Tasmani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a</w:t>
            </w:r>
            <w:r w:rsidRPr="0009395C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, Sandy Bay campus</w:t>
            </w:r>
          </w:p>
        </w:tc>
        <w:tc>
          <w:tcPr>
            <w:tcW w:w="1215" w:type="pct"/>
            <w:shd w:val="clear" w:color="auto" w:fill="D9D9D9" w:themeFill="background1" w:themeFillShade="D9"/>
          </w:tcPr>
          <w:p w14:paraId="70407498" w14:textId="65AC5A9B" w:rsidR="0009395C" w:rsidRPr="0009395C" w:rsidRDefault="0009395C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Graduate Diploma in Public Policy</w:t>
            </w:r>
          </w:p>
        </w:tc>
        <w:tc>
          <w:tcPr>
            <w:tcW w:w="928" w:type="pct"/>
            <w:shd w:val="clear" w:color="auto" w:fill="D9D9D9" w:themeFill="background1" w:themeFillShade="D9"/>
          </w:tcPr>
          <w:p w14:paraId="73C5DFA8" w14:textId="4A47ECBD" w:rsidR="0009395C" w:rsidRPr="0009395C" w:rsidRDefault="0009395C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July 201</w:t>
            </w:r>
            <w:r w:rsidR="00220440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 – June 20</w:t>
            </w:r>
            <w:r w:rsidR="00220440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1</w:t>
            </w:r>
          </w:p>
        </w:tc>
        <w:tc>
          <w:tcPr>
            <w:tcW w:w="1001" w:type="pct"/>
            <w:shd w:val="clear" w:color="auto" w:fill="D9D9D9" w:themeFill="background1" w:themeFillShade="D9"/>
          </w:tcPr>
          <w:p w14:paraId="0922145D" w14:textId="1EA6AB90" w:rsidR="0009395C" w:rsidRPr="0009395C" w:rsidRDefault="00A80C29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Distinction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29BDB887" w14:textId="3FC29F5D" w:rsidR="0009395C" w:rsidRPr="0009395C" w:rsidRDefault="00A80C29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English</w:t>
            </w:r>
          </w:p>
        </w:tc>
      </w:tr>
      <w:tr w:rsidR="00220440" w:rsidRPr="0009395C" w14:paraId="04294129" w14:textId="77777777" w:rsidTr="008C586A">
        <w:trPr>
          <w:jc w:val="center"/>
        </w:trPr>
        <w:tc>
          <w:tcPr>
            <w:tcW w:w="1215" w:type="pct"/>
            <w:shd w:val="clear" w:color="auto" w:fill="D9D9D9" w:themeFill="background1" w:themeFillShade="D9"/>
            <w:tcMar>
              <w:left w:w="113" w:type="dxa"/>
            </w:tcMar>
          </w:tcPr>
          <w:p w14:paraId="172A24D3" w14:textId="5E9B5FFC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Burnie High School, Burnie</w:t>
            </w:r>
          </w:p>
        </w:tc>
        <w:tc>
          <w:tcPr>
            <w:tcW w:w="1215" w:type="pct"/>
            <w:shd w:val="clear" w:color="auto" w:fill="D9D9D9" w:themeFill="background1" w:themeFillShade="D9"/>
          </w:tcPr>
          <w:p w14:paraId="46D3806E" w14:textId="71224E00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Tasmanian </w:t>
            </w:r>
            <w:r w:rsidR="008C586A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High 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School Certificate</w:t>
            </w:r>
          </w:p>
        </w:tc>
        <w:tc>
          <w:tcPr>
            <w:tcW w:w="928" w:type="pct"/>
            <w:shd w:val="clear" w:color="auto" w:fill="D9D9D9" w:themeFill="background1" w:themeFillShade="D9"/>
          </w:tcPr>
          <w:p w14:paraId="3AF2C444" w14:textId="1A434F33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199</w:t>
            </w:r>
            <w:r w:rsidR="008C586A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6 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-</w:t>
            </w:r>
            <w:r w:rsidR="008C586A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1999</w:t>
            </w:r>
          </w:p>
        </w:tc>
        <w:tc>
          <w:tcPr>
            <w:tcW w:w="1001" w:type="pct"/>
            <w:shd w:val="clear" w:color="auto" w:fill="D9D9D9" w:themeFill="background1" w:themeFillShade="D9"/>
          </w:tcPr>
          <w:p w14:paraId="0E604969" w14:textId="29F50FD7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n/a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1EECF96B" w14:textId="0FDD59CC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English</w:t>
            </w:r>
          </w:p>
        </w:tc>
      </w:tr>
      <w:tr w:rsidR="00220440" w:rsidRPr="0009395C" w14:paraId="41E4FC0F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578E5673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0A9753B2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6A7285F0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468943D2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1AFB9DE4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3D2C6BB1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518ACA27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547A27CA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6D554041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7A8EEF93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5889E53E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57C337DC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63D25449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16F8557B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4FF404C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5F694AB8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656466A8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20CE3F0C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1DF36E5B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1EDD4FA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2B46B003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51DB28D9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5FBAEACA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51C024F2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68EDAAE4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00C1DC1A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28257AC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40E514DE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2F5E5A6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0F948835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2E98B5B7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3380097E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51F902B6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58E9D516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3244AC58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</w:tbl>
    <w:p w14:paraId="29C9D520" w14:textId="21940C32" w:rsidR="00220440" w:rsidRPr="00D3731F" w:rsidRDefault="00220440" w:rsidP="00220440">
      <w:pPr>
        <w:pStyle w:val="BodyCopy"/>
        <w:rPr>
          <w:i/>
        </w:rPr>
      </w:pPr>
      <w:r w:rsidRPr="00D3731F">
        <w:rPr>
          <w:i/>
        </w:rPr>
        <w:t>(</w:t>
      </w:r>
      <w:r>
        <w:rPr>
          <w:i/>
        </w:rPr>
        <w:t>Please do NOT include education prior to Form 4/Year 10</w:t>
      </w:r>
      <w:r w:rsidRPr="00D3731F">
        <w:rPr>
          <w:i/>
        </w:rPr>
        <w:t>)</w:t>
      </w:r>
    </w:p>
    <w:p w14:paraId="01E46A09" w14:textId="6C17E437" w:rsidR="003F6048" w:rsidRDefault="003F6048" w:rsidP="0009395C">
      <w:pPr>
        <w:pStyle w:val="BodyCopy"/>
      </w:pPr>
    </w:p>
    <w:p w14:paraId="78573B17" w14:textId="32C497E3" w:rsidR="005615E4" w:rsidRPr="00A80C29" w:rsidRDefault="005615E4" w:rsidP="000E7A38">
      <w:pPr>
        <w:pStyle w:val="BodyCopy"/>
        <w:keepNext/>
      </w:pPr>
      <w:r w:rsidRPr="00D3731F">
        <w:rPr>
          <w:b/>
          <w:bCs/>
        </w:rPr>
        <w:t>AWARDS / HONOURS/ COMMENDATIONS</w:t>
      </w:r>
      <w:r w:rsidRPr="00A80C29">
        <w:t xml:space="preserve"> (national/</w:t>
      </w:r>
      <w:r w:rsidR="0021723E" w:rsidRPr="00A80C29">
        <w:t xml:space="preserve"> </w:t>
      </w:r>
      <w:r w:rsidRPr="00A80C29">
        <w:t>international/</w:t>
      </w:r>
      <w:r w:rsidR="00E37FB2" w:rsidRPr="00A80C29">
        <w:t xml:space="preserve"> </w:t>
      </w:r>
      <w:r w:rsidRPr="00A80C29">
        <w:t>college/</w:t>
      </w:r>
      <w:r w:rsidR="0021723E" w:rsidRPr="00A80C29">
        <w:t xml:space="preserve"> </w:t>
      </w:r>
      <w:r w:rsidRPr="00A80C29">
        <w:t>university/</w:t>
      </w:r>
      <w:r w:rsidR="00E37FB2" w:rsidRPr="00A80C29">
        <w:t xml:space="preserve"> </w:t>
      </w:r>
      <w:r w:rsidRPr="00A80C29">
        <w:t>workplace)</w:t>
      </w:r>
    </w:p>
    <w:p w14:paraId="4582E00F" w14:textId="77777777" w:rsidR="005615E4" w:rsidRPr="00D3731F" w:rsidRDefault="005615E4" w:rsidP="00BA42B1">
      <w:pPr>
        <w:pStyle w:val="Bullet"/>
      </w:pPr>
    </w:p>
    <w:p w14:paraId="48DA7F48" w14:textId="77777777" w:rsidR="005615E4" w:rsidRPr="00D3731F" w:rsidRDefault="005615E4" w:rsidP="00BA42B1">
      <w:pPr>
        <w:pStyle w:val="Bullet"/>
      </w:pPr>
    </w:p>
    <w:p w14:paraId="0151D336" w14:textId="77777777" w:rsidR="005615E4" w:rsidRPr="00D3731F" w:rsidRDefault="005615E4" w:rsidP="00BA42B1">
      <w:pPr>
        <w:pStyle w:val="Bullet"/>
      </w:pPr>
    </w:p>
    <w:p w14:paraId="3B20813B" w14:textId="77777777" w:rsidR="00A96C1A" w:rsidRPr="00D3731F" w:rsidRDefault="00A96C1A" w:rsidP="00BA42B1">
      <w:pPr>
        <w:pStyle w:val="BodyCopy"/>
      </w:pPr>
    </w:p>
    <w:p w14:paraId="690A7A44" w14:textId="77777777" w:rsidR="00A96C1A" w:rsidRPr="00A80C29" w:rsidRDefault="00042654" w:rsidP="00BA42B1">
      <w:pPr>
        <w:pStyle w:val="BodyCopy"/>
      </w:pPr>
      <w:r w:rsidRPr="00D3731F">
        <w:rPr>
          <w:b/>
          <w:bCs/>
        </w:rPr>
        <w:t>DET</w:t>
      </w:r>
      <w:r w:rsidR="001C6B7F" w:rsidRPr="00D3731F">
        <w:rPr>
          <w:b/>
          <w:bCs/>
        </w:rPr>
        <w:t xml:space="preserve">AILS OF </w:t>
      </w:r>
      <w:r w:rsidR="00A96C1A" w:rsidRPr="00D3731F">
        <w:rPr>
          <w:b/>
          <w:bCs/>
        </w:rPr>
        <w:t xml:space="preserve">RESEARCH EXPERIENCE </w:t>
      </w:r>
      <w:r w:rsidR="005615E4" w:rsidRPr="00D3731F">
        <w:rPr>
          <w:b/>
          <w:bCs/>
        </w:rPr>
        <w:t xml:space="preserve">INCLUDING </w:t>
      </w:r>
      <w:r w:rsidR="000539AD" w:rsidRPr="00D3731F">
        <w:rPr>
          <w:b/>
          <w:bCs/>
        </w:rPr>
        <w:t>PUBLICATION</w:t>
      </w:r>
      <w:r w:rsidR="001C6B7F" w:rsidRPr="00D3731F">
        <w:rPr>
          <w:b/>
          <w:bCs/>
        </w:rPr>
        <w:t>S</w:t>
      </w:r>
      <w:r w:rsidR="00A96C1A" w:rsidRPr="00A80C29">
        <w:t xml:space="preserve"> (</w:t>
      </w:r>
      <w:r w:rsidRPr="00A80C29">
        <w:t>if applicable</w:t>
      </w:r>
      <w:r w:rsidR="00A96C1A" w:rsidRPr="00A80C29">
        <w:t>)</w:t>
      </w:r>
    </w:p>
    <w:p w14:paraId="52017318" w14:textId="77777777" w:rsidR="001B2966" w:rsidRPr="00D3731F" w:rsidRDefault="001B2966" w:rsidP="00BA42B1">
      <w:pPr>
        <w:pStyle w:val="Bullet"/>
      </w:pPr>
    </w:p>
    <w:p w14:paraId="1CA94B3E" w14:textId="77777777" w:rsidR="000539AD" w:rsidRPr="00D3731F" w:rsidRDefault="000539AD" w:rsidP="00BA42B1">
      <w:pPr>
        <w:pStyle w:val="Bullet"/>
      </w:pPr>
    </w:p>
    <w:p w14:paraId="25B8561A" w14:textId="77777777" w:rsidR="000539AD" w:rsidRPr="00D3731F" w:rsidRDefault="000539AD" w:rsidP="00BA42B1">
      <w:pPr>
        <w:pStyle w:val="Bullet"/>
      </w:pPr>
    </w:p>
    <w:p w14:paraId="066377A6" w14:textId="77777777" w:rsidR="00A743C4" w:rsidRPr="00D3731F" w:rsidRDefault="00A743C4" w:rsidP="00BA42B1">
      <w:pPr>
        <w:pStyle w:val="BodyCopy"/>
      </w:pPr>
    </w:p>
    <w:p w14:paraId="30F1D7B3" w14:textId="77777777" w:rsidR="00A96C1A" w:rsidRPr="00A80C29" w:rsidRDefault="001C6B7F" w:rsidP="00BA42B1">
      <w:pPr>
        <w:pStyle w:val="BodyCopy"/>
      </w:pPr>
      <w:r w:rsidRPr="00D3731F">
        <w:rPr>
          <w:b/>
          <w:bCs/>
        </w:rPr>
        <w:t xml:space="preserve">DETAILS OF </w:t>
      </w:r>
      <w:r w:rsidR="00A96C1A" w:rsidRPr="00D3731F">
        <w:rPr>
          <w:b/>
          <w:bCs/>
        </w:rPr>
        <w:t>NETWORK</w:t>
      </w:r>
      <w:r w:rsidRPr="00D3731F">
        <w:rPr>
          <w:b/>
          <w:bCs/>
        </w:rPr>
        <w:t>S</w:t>
      </w:r>
      <w:r w:rsidR="00A96C1A" w:rsidRPr="00D3731F">
        <w:rPr>
          <w:b/>
          <w:bCs/>
        </w:rPr>
        <w:t xml:space="preserve"> AND MEMBERSHIP</w:t>
      </w:r>
      <w:r w:rsidRPr="00D3731F">
        <w:rPr>
          <w:b/>
          <w:bCs/>
        </w:rPr>
        <w:t>S</w:t>
      </w:r>
      <w:r w:rsidR="00A96C1A" w:rsidRPr="00A80C29">
        <w:t xml:space="preserve"> </w:t>
      </w:r>
      <w:r w:rsidR="001B2966" w:rsidRPr="00A80C29">
        <w:t>(</w:t>
      </w:r>
      <w:r w:rsidRPr="00A80C29">
        <w:t>i</w:t>
      </w:r>
      <w:r w:rsidR="001B2966" w:rsidRPr="00A80C29">
        <w:t>nclud</w:t>
      </w:r>
      <w:r w:rsidRPr="00A80C29">
        <w:t>ing</w:t>
      </w:r>
      <w:r w:rsidR="001B2966" w:rsidRPr="00A80C29">
        <w:t xml:space="preserve"> professional membership</w:t>
      </w:r>
      <w:r w:rsidRPr="00A80C29">
        <w:t>s</w:t>
      </w:r>
      <w:r w:rsidR="001B2966" w:rsidRPr="00A80C29">
        <w:t xml:space="preserve"> if applicable)</w:t>
      </w:r>
    </w:p>
    <w:p w14:paraId="48ECB0F0" w14:textId="77777777" w:rsidR="00A86DCF" w:rsidRPr="00D3731F" w:rsidRDefault="00A86DCF" w:rsidP="00BA42B1">
      <w:pPr>
        <w:pStyle w:val="Bullet"/>
      </w:pPr>
    </w:p>
    <w:p w14:paraId="3B4CC8E5" w14:textId="77777777" w:rsidR="00A86DCF" w:rsidRPr="00D3731F" w:rsidRDefault="00A86DCF" w:rsidP="00BA42B1">
      <w:pPr>
        <w:pStyle w:val="Bullet"/>
      </w:pPr>
    </w:p>
    <w:p w14:paraId="0BC3CDA4" w14:textId="77777777" w:rsidR="00A86DCF" w:rsidRPr="00D3731F" w:rsidRDefault="00A86DCF" w:rsidP="00BA42B1">
      <w:pPr>
        <w:pStyle w:val="Bullet"/>
      </w:pPr>
    </w:p>
    <w:p w14:paraId="71B4B4E3" w14:textId="77777777" w:rsidR="001B2966" w:rsidRPr="00D3731F" w:rsidRDefault="001B2966" w:rsidP="00BA42B1">
      <w:pPr>
        <w:pStyle w:val="BodyCopy"/>
      </w:pPr>
    </w:p>
    <w:p w14:paraId="3C8C5E07" w14:textId="7D599209" w:rsidR="000E44E2" w:rsidRPr="00A80C29" w:rsidRDefault="000E44E2" w:rsidP="00BA42B1">
      <w:pPr>
        <w:pStyle w:val="BodyCopy"/>
      </w:pPr>
      <w:r w:rsidRPr="00D3731F">
        <w:rPr>
          <w:b/>
          <w:bCs/>
        </w:rPr>
        <w:t>REFEREES</w:t>
      </w:r>
      <w:r w:rsidRPr="00A80C29">
        <w:t xml:space="preserve"> (please include details of current workplace </w:t>
      </w:r>
      <w:r w:rsidR="0009395C" w:rsidRPr="00A80C29">
        <w:t>and</w:t>
      </w:r>
      <w:r w:rsidRPr="00A80C29">
        <w:t xml:space="preserve"> designation</w:t>
      </w:r>
      <w:r w:rsidR="0009395C" w:rsidRPr="00A80C29">
        <w:t>,</w:t>
      </w:r>
      <w:r w:rsidRPr="00A80C29">
        <w:t xml:space="preserve"> and contact details</w:t>
      </w:r>
      <w:r w:rsidR="0009395C" w:rsidRPr="00A80C29">
        <w:t xml:space="preserve"> – mobile and email</w:t>
      </w:r>
      <w:r w:rsidRPr="00A80C29">
        <w:t>)</w:t>
      </w:r>
    </w:p>
    <w:p w14:paraId="70000C3B" w14:textId="77777777" w:rsidR="000E44E2" w:rsidRPr="00D3731F" w:rsidRDefault="000E44E2" w:rsidP="00BA42B1">
      <w:pPr>
        <w:pStyle w:val="Bullet"/>
      </w:pPr>
    </w:p>
    <w:p w14:paraId="4CE21D88" w14:textId="77777777" w:rsidR="000E44E2" w:rsidRPr="00D3731F" w:rsidRDefault="000E44E2" w:rsidP="00BA42B1">
      <w:pPr>
        <w:pStyle w:val="Bullet"/>
      </w:pPr>
    </w:p>
    <w:p w14:paraId="1993CC0A" w14:textId="77777777" w:rsidR="000E44E2" w:rsidRPr="00D3731F" w:rsidRDefault="000E44E2" w:rsidP="00E37FB2">
      <w:pPr>
        <w:pStyle w:val="Bullet"/>
      </w:pPr>
    </w:p>
    <w:p w14:paraId="6C070AB3" w14:textId="653270A8" w:rsidR="000E7A38" w:rsidRDefault="000E7A38" w:rsidP="000E7A38">
      <w:pPr>
        <w:pStyle w:val="BodyCopy"/>
      </w:pPr>
    </w:p>
    <w:p w14:paraId="5B18D225" w14:textId="77777777" w:rsidR="000E7A38" w:rsidRPr="00D3731F" w:rsidRDefault="000E7A38" w:rsidP="000E7A38">
      <w:pPr>
        <w:pStyle w:val="BodyCopy"/>
      </w:pPr>
    </w:p>
    <w:sectPr w:rsidR="000E7A38" w:rsidRPr="00D3731F" w:rsidSect="004614DD">
      <w:headerReference w:type="first" r:id="rId12"/>
      <w:pgSz w:w="11907" w:h="16839" w:code="9"/>
      <w:pgMar w:top="1134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463BD" w14:textId="77777777" w:rsidR="00CA4D88" w:rsidRDefault="00CA4D88" w:rsidP="008D7787">
      <w:pPr>
        <w:spacing w:after="0" w:line="240" w:lineRule="auto"/>
      </w:pPr>
      <w:r>
        <w:separator/>
      </w:r>
    </w:p>
  </w:endnote>
  <w:endnote w:type="continuationSeparator" w:id="0">
    <w:p w14:paraId="104CF675" w14:textId="77777777" w:rsidR="00CA4D88" w:rsidRDefault="00CA4D88" w:rsidP="008D7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65907" w14:textId="77777777" w:rsidR="00CA4D88" w:rsidRDefault="00CA4D88" w:rsidP="008D7787">
      <w:pPr>
        <w:spacing w:after="0" w:line="240" w:lineRule="auto"/>
      </w:pPr>
      <w:r>
        <w:separator/>
      </w:r>
    </w:p>
  </w:footnote>
  <w:footnote w:type="continuationSeparator" w:id="0">
    <w:p w14:paraId="7CF1CDF5" w14:textId="77777777" w:rsidR="00CA4D88" w:rsidRDefault="00CA4D88" w:rsidP="008D7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6345" w14:textId="16C9DEC2" w:rsidR="00AB60EF" w:rsidRDefault="00AB60EF" w:rsidP="00AB60EF">
    <w:pPr>
      <w:pStyle w:val="Header"/>
      <w:tabs>
        <w:tab w:val="left" w:pos="1155"/>
      </w:tabs>
      <w:spacing w:after="26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87CB2"/>
    <w:multiLevelType w:val="hybridMultilevel"/>
    <w:tmpl w:val="F692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C5782E"/>
    <w:multiLevelType w:val="multilevel"/>
    <w:tmpl w:val="E0861108"/>
    <w:lvl w:ilvl="0">
      <w:start w:val="1"/>
      <w:numFmt w:val="bullet"/>
      <w:pStyle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A5B3B8A"/>
    <w:multiLevelType w:val="hybridMultilevel"/>
    <w:tmpl w:val="50008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020406"/>
    <w:multiLevelType w:val="hybridMultilevel"/>
    <w:tmpl w:val="F60A9E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876603"/>
    <w:multiLevelType w:val="hybridMultilevel"/>
    <w:tmpl w:val="2DAA2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TA2szA1MzY0tzBW0lEKTi0uzszPAykwqgUAp66dyCwAAAA="/>
  </w:docVars>
  <w:rsids>
    <w:rsidRoot w:val="00A96C1A"/>
    <w:rsid w:val="00042654"/>
    <w:rsid w:val="000539AD"/>
    <w:rsid w:val="0009395C"/>
    <w:rsid w:val="000E44E2"/>
    <w:rsid w:val="000E7A38"/>
    <w:rsid w:val="00124E08"/>
    <w:rsid w:val="00172FC8"/>
    <w:rsid w:val="001B2966"/>
    <w:rsid w:val="001C6029"/>
    <w:rsid w:val="001C6B7F"/>
    <w:rsid w:val="0021723E"/>
    <w:rsid w:val="00220440"/>
    <w:rsid w:val="002A4893"/>
    <w:rsid w:val="002A646C"/>
    <w:rsid w:val="002B4742"/>
    <w:rsid w:val="002F47B1"/>
    <w:rsid w:val="0032027B"/>
    <w:rsid w:val="00334B90"/>
    <w:rsid w:val="0038093C"/>
    <w:rsid w:val="00384D9F"/>
    <w:rsid w:val="003B74F4"/>
    <w:rsid w:val="003E26E2"/>
    <w:rsid w:val="003E5861"/>
    <w:rsid w:val="003F6048"/>
    <w:rsid w:val="003F6CF2"/>
    <w:rsid w:val="00402411"/>
    <w:rsid w:val="004614DD"/>
    <w:rsid w:val="00494C4C"/>
    <w:rsid w:val="004C075D"/>
    <w:rsid w:val="004D2241"/>
    <w:rsid w:val="004E3A84"/>
    <w:rsid w:val="004F26D2"/>
    <w:rsid w:val="00526CF6"/>
    <w:rsid w:val="00543DC2"/>
    <w:rsid w:val="0055417E"/>
    <w:rsid w:val="005615E4"/>
    <w:rsid w:val="005671D6"/>
    <w:rsid w:val="0059139A"/>
    <w:rsid w:val="005C53B4"/>
    <w:rsid w:val="005E562E"/>
    <w:rsid w:val="0062042A"/>
    <w:rsid w:val="00676664"/>
    <w:rsid w:val="00677205"/>
    <w:rsid w:val="006928C7"/>
    <w:rsid w:val="0072492A"/>
    <w:rsid w:val="00817496"/>
    <w:rsid w:val="00856F84"/>
    <w:rsid w:val="00861C8D"/>
    <w:rsid w:val="008A120B"/>
    <w:rsid w:val="008B548E"/>
    <w:rsid w:val="008C586A"/>
    <w:rsid w:val="008D42F2"/>
    <w:rsid w:val="008D7787"/>
    <w:rsid w:val="009215B7"/>
    <w:rsid w:val="00940260"/>
    <w:rsid w:val="009823D5"/>
    <w:rsid w:val="009B4EEA"/>
    <w:rsid w:val="009D65B3"/>
    <w:rsid w:val="00A03C29"/>
    <w:rsid w:val="00A743C4"/>
    <w:rsid w:val="00A80C29"/>
    <w:rsid w:val="00A86DCF"/>
    <w:rsid w:val="00A96C1A"/>
    <w:rsid w:val="00AA4BDE"/>
    <w:rsid w:val="00AB52A6"/>
    <w:rsid w:val="00AB60EF"/>
    <w:rsid w:val="00AD19CF"/>
    <w:rsid w:val="00AF55F6"/>
    <w:rsid w:val="00B15DD2"/>
    <w:rsid w:val="00B73023"/>
    <w:rsid w:val="00BA42B1"/>
    <w:rsid w:val="00BF7594"/>
    <w:rsid w:val="00C279A6"/>
    <w:rsid w:val="00C502EB"/>
    <w:rsid w:val="00C6280C"/>
    <w:rsid w:val="00CA4D88"/>
    <w:rsid w:val="00CF214A"/>
    <w:rsid w:val="00D33779"/>
    <w:rsid w:val="00D3731F"/>
    <w:rsid w:val="00D413A4"/>
    <w:rsid w:val="00DE1C69"/>
    <w:rsid w:val="00E37FB2"/>
    <w:rsid w:val="00E8034A"/>
    <w:rsid w:val="00ED27B1"/>
    <w:rsid w:val="00EF6688"/>
    <w:rsid w:val="00F267DF"/>
    <w:rsid w:val="00F626AF"/>
    <w:rsid w:val="00F84CAC"/>
    <w:rsid w:val="00FD68B1"/>
    <w:rsid w:val="00FE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7B7BB"/>
  <w15:docId w15:val="{6C0BFE33-F32F-41D0-9BFC-F21AB468F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FB2"/>
  </w:style>
  <w:style w:type="paragraph" w:styleId="Heading1">
    <w:name w:val="heading 1"/>
    <w:basedOn w:val="Normal"/>
    <w:next w:val="Normal"/>
    <w:link w:val="Heading1Char"/>
    <w:uiPriority w:val="9"/>
    <w:qFormat/>
    <w:rsid w:val="00AB60EF"/>
    <w:pPr>
      <w:keepNext/>
      <w:keepLines/>
      <w:spacing w:after="113" w:line="560" w:lineRule="exact"/>
      <w:outlineLvl w:val="0"/>
    </w:pPr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2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296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7787"/>
  </w:style>
  <w:style w:type="paragraph" w:styleId="Footer">
    <w:name w:val="footer"/>
    <w:basedOn w:val="Normal"/>
    <w:link w:val="FooterChar"/>
    <w:uiPriority w:val="99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787"/>
  </w:style>
  <w:style w:type="paragraph" w:styleId="BalloonText">
    <w:name w:val="Balloon Text"/>
    <w:basedOn w:val="Normal"/>
    <w:link w:val="BalloonTextChar"/>
    <w:uiPriority w:val="99"/>
    <w:semiHidden/>
    <w:unhideWhenUsed/>
    <w:rsid w:val="001C6B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B7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43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3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3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3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B60EF"/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A03C29"/>
    <w:rPr>
      <w:color w:val="00759A" w:themeColor="hyperlink"/>
      <w:u w:val="single"/>
    </w:rPr>
  </w:style>
  <w:style w:type="paragraph" w:customStyle="1" w:styleId="Tablebodyrow">
    <w:name w:val="Table body row"/>
    <w:basedOn w:val="Normal"/>
    <w:rsid w:val="00AB60EF"/>
    <w:pPr>
      <w:spacing w:before="60" w:after="60" w:line="240" w:lineRule="auto"/>
    </w:pPr>
    <w:rPr>
      <w:rFonts w:eastAsiaTheme="majorEastAsia" w:cstheme="majorBidi"/>
      <w:sz w:val="20"/>
      <w:szCs w:val="52"/>
      <w:lang w:val="en-AU"/>
    </w:rPr>
  </w:style>
  <w:style w:type="paragraph" w:customStyle="1" w:styleId="Tableheaderrow">
    <w:name w:val="Table header row"/>
    <w:basedOn w:val="Normal"/>
    <w:rsid w:val="00AB60EF"/>
    <w:pPr>
      <w:keepNext/>
      <w:spacing w:before="60" w:after="60" w:line="240" w:lineRule="auto"/>
    </w:pPr>
    <w:rPr>
      <w:rFonts w:asciiTheme="majorHAnsi" w:hAnsiTheme="majorHAnsi" w:cstheme="majorHAnsi"/>
      <w:b/>
      <w:color w:val="FFFFFF" w:themeColor="background1"/>
      <w:sz w:val="23"/>
      <w:szCs w:val="23"/>
      <w:lang w:val="en-AU"/>
    </w:rPr>
  </w:style>
  <w:style w:type="paragraph" w:customStyle="1" w:styleId="BodyCopy">
    <w:name w:val="Body Copy"/>
    <w:link w:val="BodyCopyChar"/>
    <w:qFormat/>
    <w:rsid w:val="00AB60EF"/>
    <w:pPr>
      <w:spacing w:before="57" w:after="120" w:line="250" w:lineRule="atLeast"/>
    </w:pPr>
    <w:rPr>
      <w:rFonts w:eastAsiaTheme="majorEastAsia" w:cstheme="majorBidi"/>
      <w:sz w:val="20"/>
      <w:szCs w:val="52"/>
      <w:lang w:val="en-AU"/>
    </w:rPr>
  </w:style>
  <w:style w:type="character" w:customStyle="1" w:styleId="BodyCopyChar">
    <w:name w:val="Body Copy Char"/>
    <w:basedOn w:val="DefaultParagraphFont"/>
    <w:link w:val="BodyCopy"/>
    <w:rsid w:val="00AB60EF"/>
    <w:rPr>
      <w:rFonts w:eastAsiaTheme="majorEastAsia" w:cstheme="majorBidi"/>
      <w:sz w:val="20"/>
      <w:szCs w:val="52"/>
      <w:lang w:val="en-AU"/>
    </w:rPr>
  </w:style>
  <w:style w:type="paragraph" w:customStyle="1" w:styleId="Tablesub-headerrow">
    <w:name w:val="Table sub-header row"/>
    <w:qFormat/>
    <w:rsid w:val="00AB60EF"/>
    <w:pPr>
      <w:keepNext/>
      <w:spacing w:before="60" w:after="60" w:line="240" w:lineRule="auto"/>
    </w:pPr>
    <w:rPr>
      <w:rFonts w:eastAsiaTheme="majorEastAsia" w:cstheme="majorBidi"/>
      <w:b/>
      <w:color w:val="00759A" w:themeColor="accent1"/>
      <w:sz w:val="20"/>
      <w:szCs w:val="52"/>
      <w:lang w:val="en-AU"/>
    </w:rPr>
  </w:style>
  <w:style w:type="paragraph" w:customStyle="1" w:styleId="Bullet">
    <w:name w:val="Bullet"/>
    <w:basedOn w:val="Normal"/>
    <w:qFormat/>
    <w:rsid w:val="00BA42B1"/>
    <w:pPr>
      <w:numPr>
        <w:numId w:val="5"/>
      </w:numPr>
      <w:spacing w:before="120" w:after="120" w:line="240" w:lineRule="atLeast"/>
    </w:pPr>
    <w:rPr>
      <w:rFonts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ASWA Owen">
      <a:dk1>
        <a:sysClr val="windowText" lastClr="000000"/>
      </a:dk1>
      <a:lt1>
        <a:sysClr val="window" lastClr="FFFFFF"/>
      </a:lt1>
      <a:dk2>
        <a:srgbClr val="003150"/>
      </a:dk2>
      <a:lt2>
        <a:srgbClr val="3CB6CE"/>
      </a:lt2>
      <a:accent1>
        <a:srgbClr val="00759A"/>
      </a:accent1>
      <a:accent2>
        <a:srgbClr val="A79E70"/>
      </a:accent2>
      <a:accent3>
        <a:srgbClr val="FFA100"/>
      </a:accent3>
      <a:accent4>
        <a:srgbClr val="B2541A"/>
      </a:accent4>
      <a:accent5>
        <a:srgbClr val="AA272F"/>
      </a:accent5>
      <a:accent6>
        <a:srgbClr val="A17AAA"/>
      </a:accent6>
      <a:hlink>
        <a:srgbClr val="00759A"/>
      </a:hlink>
      <a:folHlink>
        <a:srgbClr val="A17AAA"/>
      </a:folHlink>
    </a:clrScheme>
    <a:fontScheme name="Custom 1">
      <a:majorFont>
        <a:latin typeface="Times New Roman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41CD14A6CC61408557E0D9AC5C17E5" ma:contentTypeVersion="0" ma:contentTypeDescription="Create a new document." ma:contentTypeScope="" ma:versionID="432402accc6617e7ddabbf5d81bbcf08">
  <xsd:schema xmlns:xsd="http://www.w3.org/2001/XMLSchema" xmlns:xs="http://www.w3.org/2001/XMLSchema" xmlns:p="http://schemas.microsoft.com/office/2006/metadata/properties" xmlns:ns2="358b8d04-1bef-432b-9c43-71027bb852c0" targetNamespace="http://schemas.microsoft.com/office/2006/metadata/properties" ma:root="true" ma:fieldsID="4107af1b1278fb099e8d8c7f4770d155" ns2:_="">
    <xsd:import namespace="358b8d04-1bef-432b-9c43-71027bb852c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b8d04-1bef-432b-9c43-71027bb852c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84E847-CA73-4B6A-A78F-B4C823ECF6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241868-6CE1-49A8-815F-872B0A5AB7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DA90C3-FB22-457B-9CC6-95DE2F478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b8d04-1bef-432b-9c43-71027bb85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DC7656-9F6F-40AA-9A57-BAC4617F6F9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B0B3216-A409-43A7-BB9B-B80291CF79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 Katwal</dc:creator>
  <cp:keywords>[SEC=OFFICIAL]</cp:keywords>
  <cp:lastModifiedBy>Louise Jennion</cp:lastModifiedBy>
  <cp:revision>2</cp:revision>
  <cp:lastPrinted>2019-01-30T03:21:00Z</cp:lastPrinted>
  <dcterms:created xsi:type="dcterms:W3CDTF">2022-01-24T03:27:00Z</dcterms:created>
  <dcterms:modified xsi:type="dcterms:W3CDTF">2022-01-24T03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41CD14A6CC61408557E0D9AC5C17E5</vt:lpwstr>
  </property>
  <property fmtid="{D5CDD505-2E9C-101B-9397-08002B2CF9AE}" pid="3" name="PM_ProtectiveMarkingImage_Header">
    <vt:lpwstr>C:\Program Files (x86)\Common Files\janusNET Shared\janusSEAL\Images\DocumentSlashBlue.png</vt:lpwstr>
  </property>
  <property fmtid="{D5CDD505-2E9C-101B-9397-08002B2CF9AE}" pid="4" name="PM_Caveats_Count">
    <vt:lpwstr>0</vt:lpwstr>
  </property>
  <property fmtid="{D5CDD505-2E9C-101B-9397-08002B2CF9AE}" pid="5" name="PM_DisplayValueSecClassificationWithQualifier">
    <vt:lpwstr>OFFICIAL</vt:lpwstr>
  </property>
  <property fmtid="{D5CDD505-2E9C-101B-9397-08002B2CF9AE}" pid="6" name="PM_Qualifier">
    <vt:lpwstr/>
  </property>
  <property fmtid="{D5CDD505-2E9C-101B-9397-08002B2CF9AE}" pid="7" name="PM_SecurityClassification">
    <vt:lpwstr>OFFICIAL</vt:lpwstr>
  </property>
  <property fmtid="{D5CDD505-2E9C-101B-9397-08002B2CF9AE}" pid="8" name="PM_InsertionValue">
    <vt:lpwstr>OFFICIAL</vt:lpwstr>
  </property>
  <property fmtid="{D5CDD505-2E9C-101B-9397-08002B2CF9AE}" pid="9" name="PM_Originating_FileId">
    <vt:lpwstr>5C7EBECA1C9C4A83BF8E18B9D95181A6</vt:lpwstr>
  </property>
  <property fmtid="{D5CDD505-2E9C-101B-9397-08002B2CF9AE}" pid="10" name="PM_ProtectiveMarkingValue_Footer">
    <vt:lpwstr>OFFICIAL</vt:lpwstr>
  </property>
  <property fmtid="{D5CDD505-2E9C-101B-9397-08002B2CF9AE}" pid="11" name="PM_Originator_Hash_SHA1">
    <vt:lpwstr>D27BF146CF264301C049FC2B73DE07D0EE1BF09D</vt:lpwstr>
  </property>
  <property fmtid="{D5CDD505-2E9C-101B-9397-08002B2CF9AE}" pid="12" name="PM_OriginationTimeStamp">
    <vt:lpwstr>2021-12-15T07:15:38Z</vt:lpwstr>
  </property>
  <property fmtid="{D5CDD505-2E9C-101B-9397-08002B2CF9AE}" pid="13" name="PM_ProtectiveMarkingValue_Header">
    <vt:lpwstr>OFFICIAL</vt:lpwstr>
  </property>
  <property fmtid="{D5CDD505-2E9C-101B-9397-08002B2CF9AE}" pid="14" name="PM_ProtectiveMarkingImage_Footer">
    <vt:lpwstr>C:\Program Files (x86)\Common Files\janusNET Shared\janusSEAL\Images\DocumentSlashBlue.png</vt:lpwstr>
  </property>
  <property fmtid="{D5CDD505-2E9C-101B-9397-08002B2CF9AE}" pid="15" name="PM_Namespace">
    <vt:lpwstr>gov.au</vt:lpwstr>
  </property>
  <property fmtid="{D5CDD505-2E9C-101B-9397-08002B2CF9AE}" pid="16" name="PM_Version">
    <vt:lpwstr>2018.4</vt:lpwstr>
  </property>
  <property fmtid="{D5CDD505-2E9C-101B-9397-08002B2CF9AE}" pid="17" name="PM_Note">
    <vt:lpwstr/>
  </property>
  <property fmtid="{D5CDD505-2E9C-101B-9397-08002B2CF9AE}" pid="18" name="PM_Markers">
    <vt:lpwstr/>
  </property>
  <property fmtid="{D5CDD505-2E9C-101B-9397-08002B2CF9AE}" pid="19" name="PM_Hash_Version">
    <vt:lpwstr>2018.0</vt:lpwstr>
  </property>
  <property fmtid="{D5CDD505-2E9C-101B-9397-08002B2CF9AE}" pid="20" name="PM_Hash_Salt_Prev">
    <vt:lpwstr>682B0DB2FEA4BFD8B668F004481F46AF</vt:lpwstr>
  </property>
  <property fmtid="{D5CDD505-2E9C-101B-9397-08002B2CF9AE}" pid="21" name="PM_Hash_Salt">
    <vt:lpwstr>2DC67D7F54EC67A4DE4C638F8C51F0A8</vt:lpwstr>
  </property>
  <property fmtid="{D5CDD505-2E9C-101B-9397-08002B2CF9AE}" pid="22" name="PM_Hash_SHA1">
    <vt:lpwstr>F733FBB17EA38A3DBDF3190EA7AC10350214EE9A</vt:lpwstr>
  </property>
  <property fmtid="{D5CDD505-2E9C-101B-9397-08002B2CF9AE}" pid="23" name="PM_SecurityClassification_Prev">
    <vt:lpwstr>OFFICIAL</vt:lpwstr>
  </property>
  <property fmtid="{D5CDD505-2E9C-101B-9397-08002B2CF9AE}" pid="24" name="PM_Qualifier_Prev">
    <vt:lpwstr/>
  </property>
</Properties>
</file>